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D090D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  <w:rPr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eam member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WID#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Role</w:t>
      </w:r>
    </w:p>
    <w:p w14:paraId="1B711CF4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Alex Tran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891297442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Ops</w:t>
      </w:r>
    </w:p>
    <w:p w14:paraId="5D707F53" w14:textId="098D18F8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Tu Tran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94F6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ev (Posting Microservices)</w:t>
      </w:r>
    </w:p>
    <w:p w14:paraId="3FD18651" w14:textId="77777777" w:rsidR="002E376B" w:rsidRDefault="00474FD2" w:rsidP="0019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line="240" w:lineRule="auto"/>
      </w:pPr>
      <w:r>
        <w:rPr>
          <w:rFonts w:ascii="Times New Roman" w:hAnsi="Times New Roman" w:cs="Times New Roman"/>
          <w:sz w:val="24"/>
          <w:szCs w:val="24"/>
        </w:rPr>
        <w:t xml:space="preserve">Joseph Hoang                             </w:t>
      </w:r>
      <w:r>
        <w:rPr>
          <w:rFonts w:ascii="Times New Roman" w:hAnsi="Times New Roman" w:cs="Times New Roman"/>
          <w:sz w:val="24"/>
          <w:szCs w:val="24"/>
        </w:rPr>
        <w:tab/>
        <w:t>889-78-29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ev (Voting Microservices)</w:t>
      </w:r>
    </w:p>
    <w:p w14:paraId="641AB23B" w14:textId="77777777" w:rsidR="002E376B" w:rsidRDefault="002E37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5BD9509" w14:textId="77777777" w:rsidR="002E376B" w:rsidRDefault="00474FD2">
      <w:pPr>
        <w:rPr>
          <w:rFonts w:ascii="Times New Roman" w:hAnsi="Times New Roman" w:cs="Times New Roman"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32"/>
          <w:szCs w:val="32"/>
        </w:rPr>
        <w:t>Instructions to run</w:t>
      </w:r>
    </w:p>
    <w:p w14:paraId="050B70A9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These are the library, and tools that will need to be install in order to run the project</w:t>
      </w:r>
    </w:p>
    <w:p w14:paraId="7F42812E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ing Redis</w:t>
      </w:r>
    </w:p>
    <w:p w14:paraId="3562B8D9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update</w:t>
      </w:r>
    </w:p>
    <w:p w14:paraId="275A2F7B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install --yes redis python3-hiredis</w:t>
      </w:r>
    </w:p>
    <w:p w14:paraId="49DC4292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21F2C06B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You can verify that Redis is up and running with:</w:t>
      </w:r>
    </w:p>
    <w:p w14:paraId="78CC997E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redis-cli ping</w:t>
      </w:r>
    </w:p>
    <w:p w14:paraId="5C2961B2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Server will respone: PONG</w:t>
      </w:r>
    </w:p>
    <w:p w14:paraId="3A95CB4C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1FA4F016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ing the high-speed Python library for Redis</w:t>
      </w:r>
    </w:p>
    <w:p w14:paraId="159B4ECA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sudo apt install --yes python3-hiredis</w:t>
      </w:r>
    </w:p>
    <w:p w14:paraId="022A6A36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</w:p>
    <w:p w14:paraId="30395064" w14:textId="77777777" w:rsidR="000F2FB8" w:rsidRPr="000F2FB8" w:rsidRDefault="000F2FB8" w:rsidP="000F2FB8">
      <w:pPr>
        <w:ind w:left="720"/>
        <w:rPr>
          <w:rFonts w:ascii="Consolas" w:eastAsia="Times New Roman" w:hAnsi="Consolas" w:cs="Times New Roman"/>
          <w:color w:val="000000"/>
        </w:rPr>
      </w:pPr>
      <w:r w:rsidRPr="000F2FB8">
        <w:rPr>
          <w:rFonts w:ascii="Consolas" w:eastAsia="Times New Roman" w:hAnsi="Consolas" w:cs="Times New Roman"/>
          <w:color w:val="000000"/>
        </w:rPr>
        <w:t>Install the Flask-And-Redis extension</w:t>
      </w:r>
    </w:p>
    <w:p w14:paraId="4ADEBE4A" w14:textId="5E36E809" w:rsidR="000F2FB8" w:rsidRDefault="000F2FB8" w:rsidP="000F2FB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0F2FB8">
        <w:rPr>
          <w:rFonts w:ascii="Consolas" w:eastAsia="Times New Roman" w:hAnsi="Consolas" w:cs="Times New Roman"/>
          <w:color w:val="000000"/>
        </w:rPr>
        <w:tab/>
        <w:t>$ pip3 install --user Flask-and-Redis</w:t>
      </w:r>
      <w:r w:rsidR="00474FD2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</w:p>
    <w:p w14:paraId="7B708239" w14:textId="77777777" w:rsidR="000F2FB8" w:rsidRDefault="000F2FB8" w:rsidP="000F2FB8">
      <w:pPr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4BC525" w14:textId="71BF16E8" w:rsidR="002E376B" w:rsidRDefault="00474FD2" w:rsidP="000F2FB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First, we need to init the database for the both Posting and Voting Microservices</w:t>
      </w:r>
    </w:p>
    <w:p w14:paraId="61D6F647" w14:textId="77777777" w:rsidR="002E376B" w:rsidRDefault="00474FD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flask init</w:t>
      </w:r>
    </w:p>
    <w:p w14:paraId="0EB2F9D5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If you only run one instance per Microservices, please refresh multiple times.</w:t>
      </w:r>
    </w:p>
    <w:p w14:paraId="03271369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Because of load balancer, it will take 1-2 to get to the correct $PORT</w:t>
      </w:r>
    </w:p>
    <w:p w14:paraId="0D204B03" w14:textId="77777777" w:rsidR="002E376B" w:rsidRDefault="00474FD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Then we will start the project by runing:</w:t>
      </w:r>
    </w:p>
    <w:p w14:paraId="0707F286" w14:textId="151F7D43" w:rsidR="002E376B" w:rsidRPr="000751A3" w:rsidRDefault="00474FD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foreman start</w:t>
      </w:r>
    </w:p>
    <w:p w14:paraId="56EFC1F7" w14:textId="77777777" w:rsidR="002E376B" w:rsidRDefault="002E376B">
      <w:pPr>
        <w:rPr>
          <w:rFonts w:ascii="Times New Roman" w:hAnsi="Times New Roman" w:cs="Times New Roman"/>
          <w:sz w:val="32"/>
          <w:szCs w:val="32"/>
        </w:rPr>
      </w:pPr>
    </w:p>
    <w:p w14:paraId="46F0FEEA" w14:textId="77777777" w:rsidR="002E376B" w:rsidRDefault="00474FD2">
      <w:r>
        <w:rPr>
          <w:rFonts w:ascii="Times New Roman" w:hAnsi="Times New Roman" w:cs="Times New Roman"/>
          <w:b/>
          <w:bCs/>
          <w:sz w:val="32"/>
          <w:szCs w:val="32"/>
        </w:rPr>
        <w:t>Voting Microservices</w:t>
      </w:r>
    </w:p>
    <w:p w14:paraId="4D06EB75" w14:textId="5D43D8BF" w:rsidR="007D0DB3" w:rsidRPr="000A06AA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iew all votes</w:t>
      </w:r>
      <w:r w:rsidR="00504846">
        <w:rPr>
          <w:rFonts w:ascii="Arial" w:hAnsi="Arial" w:cs="Arial"/>
          <w:color w:val="000000"/>
          <w:sz w:val="22"/>
          <w:szCs w:val="22"/>
        </w:rPr>
        <w:t xml:space="preserve"> by postID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0A06AA" w:rsidRPr="000A06AA">
        <w:rPr>
          <w:rFonts w:ascii="Arial" w:hAnsi="Arial" w:cs="Arial"/>
          <w:b/>
          <w:bCs/>
          <w:sz w:val="22"/>
          <w:szCs w:val="22"/>
        </w:rPr>
        <w:t>http://127.0.0.1:5000/votebypostid/&lt;postID&gt;</w:t>
      </w:r>
    </w:p>
    <w:p w14:paraId="75389897" w14:textId="2682C9BD" w:rsidR="000A06AA" w:rsidRPr="00B17B02" w:rsidRDefault="000A06AA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View all post: </w:t>
      </w:r>
      <w:r w:rsidRPr="00BD552D">
        <w:rPr>
          <w:rFonts w:ascii="Arial" w:hAnsi="Arial" w:cs="Arial"/>
          <w:b/>
          <w:bCs/>
          <w:sz w:val="22"/>
          <w:szCs w:val="22"/>
        </w:rPr>
        <w:t>http://127.0.0.1:5000/</w:t>
      </w:r>
    </w:p>
    <w:p w14:paraId="6B703293" w14:textId="1A6E60F4" w:rsidR="007D0DB3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View</w:t>
      </w:r>
      <w:r w:rsidR="00504846">
        <w:rPr>
          <w:rFonts w:ascii="Arial" w:hAnsi="Arial" w:cs="Arial"/>
          <w:color w:val="000000"/>
          <w:sz w:val="22"/>
          <w:szCs w:val="22"/>
        </w:rPr>
        <w:t xml:space="preserve"> 1</w:t>
      </w:r>
      <w:r>
        <w:rPr>
          <w:rFonts w:ascii="Arial" w:hAnsi="Arial" w:cs="Arial"/>
          <w:color w:val="000000"/>
          <w:sz w:val="22"/>
          <w:szCs w:val="22"/>
        </w:rPr>
        <w:t xml:space="preserve"> votes by vote id: </w:t>
      </w:r>
      <w:r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r w:rsidR="00504846" w:rsidRPr="00B17B02">
        <w:rPr>
          <w:rFonts w:ascii="Arial" w:hAnsi="Arial" w:cs="Arial"/>
          <w:b/>
          <w:bCs/>
          <w:sz w:val="22"/>
          <w:szCs w:val="22"/>
        </w:rPr>
        <w:t>vote/&lt;voteID&gt;</w:t>
      </w:r>
    </w:p>
    <w:p w14:paraId="4536DB9C" w14:textId="4FF5E7B7" w:rsidR="007D0DB3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Upvote a post: </w:t>
      </w:r>
      <w:r w:rsidR="00195933"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r w:rsidR="00504846" w:rsidRPr="00B17B02">
        <w:rPr>
          <w:rFonts w:ascii="Arial" w:hAnsi="Arial" w:cs="Arial"/>
          <w:b/>
          <w:bCs/>
          <w:sz w:val="22"/>
          <w:szCs w:val="22"/>
        </w:rPr>
        <w:t>post/&lt;p</w:t>
      </w:r>
      <w:r w:rsidR="00504846" w:rsidRPr="00B17B02">
        <w:rPr>
          <w:rFonts w:ascii="Arial" w:hAnsi="Arial" w:cs="Arial"/>
          <w:b/>
          <w:bCs/>
          <w:color w:val="000000"/>
          <w:sz w:val="22"/>
          <w:szCs w:val="22"/>
        </w:rPr>
        <w:t>ostID&gt;/upvote</w:t>
      </w:r>
    </w:p>
    <w:p w14:paraId="4BFA43F7" w14:textId="77777777" w:rsidR="00474FD2" w:rsidRDefault="00195933" w:rsidP="00195933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ve to input in json format. </w:t>
      </w:r>
    </w:p>
    <w:p w14:paraId="4A33CE11" w14:textId="39C1E90D" w:rsidR="00195933" w:rsidRDefault="00195933" w:rsidP="00195933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xample</w:t>
      </w:r>
      <w:r w:rsidR="00D95AF5">
        <w:rPr>
          <w:rFonts w:ascii="Arial" w:hAnsi="Arial" w:cs="Arial"/>
          <w:color w:val="000000"/>
          <w:sz w:val="22"/>
          <w:szCs w:val="22"/>
        </w:rPr>
        <w:t>:</w:t>
      </w:r>
      <w:r>
        <w:rPr>
          <w:rFonts w:ascii="Arial" w:hAnsi="Arial" w:cs="Arial"/>
          <w:color w:val="000000"/>
          <w:sz w:val="22"/>
          <w:szCs w:val="22"/>
        </w:rPr>
        <w:t xml:space="preserve"> {“postID</w:t>
      </w:r>
      <w:r w:rsidR="003905A9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D95AF5">
        <w:rPr>
          <w:rFonts w:ascii="Arial" w:hAnsi="Arial" w:cs="Arial"/>
          <w:color w:val="000000"/>
          <w:sz w:val="22"/>
          <w:szCs w:val="22"/>
        </w:rPr>
        <w:t>0</w:t>
      </w:r>
      <w:r>
        <w:rPr>
          <w:rFonts w:ascii="Arial" w:hAnsi="Arial" w:cs="Arial"/>
          <w:color w:val="000000"/>
          <w:sz w:val="22"/>
          <w:szCs w:val="22"/>
        </w:rPr>
        <w:t>}</w:t>
      </w:r>
    </w:p>
    <w:p w14:paraId="1D83D20E" w14:textId="22FB414D" w:rsidR="007D0DB3" w:rsidRDefault="007D0DB3" w:rsidP="007D0DB3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Downvote a post</w:t>
      </w:r>
      <w:r w:rsidR="00195933">
        <w:rPr>
          <w:rFonts w:ascii="Arial" w:hAnsi="Arial" w:cs="Arial"/>
          <w:color w:val="000000"/>
          <w:sz w:val="22"/>
          <w:szCs w:val="22"/>
        </w:rPr>
        <w:t xml:space="preserve">: </w:t>
      </w:r>
      <w:r w:rsidR="00504846" w:rsidRPr="00B17B02">
        <w:rPr>
          <w:rFonts w:ascii="Arial" w:hAnsi="Arial" w:cs="Arial"/>
          <w:b/>
          <w:bCs/>
          <w:sz w:val="22"/>
          <w:szCs w:val="22"/>
        </w:rPr>
        <w:t>http://127.0.0.1:5000/post/&lt;postID&gt;/downvote</w:t>
      </w:r>
    </w:p>
    <w:p w14:paraId="1E003AF4" w14:textId="77777777" w:rsidR="00474FD2" w:rsidRDefault="00195933" w:rsidP="00195933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ave to input in json format. </w:t>
      </w:r>
    </w:p>
    <w:p w14:paraId="1687BCB5" w14:textId="3A751C0D" w:rsidR="00195933" w:rsidRDefault="00195933" w:rsidP="00195933">
      <w:pPr>
        <w:pStyle w:val="NormalWeb"/>
        <w:spacing w:before="0" w:beforeAutospacing="0" w:after="200" w:afterAutospacing="0"/>
        <w:ind w:left="720" w:firstLine="72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Example</w:t>
      </w:r>
      <w:r w:rsidR="00D95AF5">
        <w:rPr>
          <w:rFonts w:ascii="Arial" w:hAnsi="Arial" w:cs="Arial"/>
          <w:color w:val="000000"/>
          <w:sz w:val="22"/>
          <w:szCs w:val="22"/>
        </w:rPr>
        <w:t xml:space="preserve">: </w:t>
      </w:r>
      <w:r>
        <w:rPr>
          <w:rFonts w:ascii="Arial" w:hAnsi="Arial" w:cs="Arial"/>
          <w:color w:val="000000"/>
          <w:sz w:val="22"/>
          <w:szCs w:val="22"/>
        </w:rPr>
        <w:t>{“postID</w:t>
      </w:r>
      <w:r w:rsidR="003905A9">
        <w:rPr>
          <w:rFonts w:ascii="Arial" w:hAnsi="Arial" w:cs="Arial"/>
          <w:color w:val="000000"/>
          <w:sz w:val="22"/>
          <w:szCs w:val="22"/>
        </w:rPr>
        <w:t>”</w:t>
      </w:r>
      <w:r>
        <w:rPr>
          <w:rFonts w:ascii="Arial" w:hAnsi="Arial" w:cs="Arial"/>
          <w:color w:val="000000"/>
          <w:sz w:val="22"/>
          <w:szCs w:val="22"/>
        </w:rPr>
        <w:t xml:space="preserve">: </w:t>
      </w:r>
      <w:r w:rsidR="00D95AF5">
        <w:rPr>
          <w:rFonts w:ascii="Arial" w:hAnsi="Arial" w:cs="Arial"/>
          <w:color w:val="000000"/>
          <w:sz w:val="22"/>
          <w:szCs w:val="22"/>
        </w:rPr>
        <w:t>0</w:t>
      </w:r>
      <w:r>
        <w:rPr>
          <w:rFonts w:ascii="Arial" w:hAnsi="Arial" w:cs="Arial"/>
          <w:color w:val="000000"/>
          <w:sz w:val="22"/>
          <w:szCs w:val="22"/>
        </w:rPr>
        <w:t>}</w:t>
      </w:r>
    </w:p>
    <w:p w14:paraId="5A3C15F0" w14:textId="46B235AD" w:rsidR="00E87191" w:rsidRPr="00E508D5" w:rsidRDefault="007D0DB3" w:rsidP="00E508D5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List the </w:t>
      </w:r>
      <w:r>
        <w:rPr>
          <w:rFonts w:ascii="Arial" w:hAnsi="Arial" w:cs="Arial"/>
          <w:i/>
          <w:iCs/>
          <w:color w:val="000000"/>
          <w:sz w:val="22"/>
          <w:szCs w:val="22"/>
        </w:rPr>
        <w:t>n</w:t>
      </w:r>
      <w:r>
        <w:rPr>
          <w:rFonts w:ascii="Arial" w:hAnsi="Arial" w:cs="Arial"/>
          <w:color w:val="000000"/>
          <w:sz w:val="22"/>
          <w:szCs w:val="22"/>
        </w:rPr>
        <w:t xml:space="preserve"> top-scoring posts to any community</w:t>
      </w:r>
      <w:r w:rsidR="00E87191">
        <w:rPr>
          <w:rFonts w:ascii="Arial" w:hAnsi="Arial" w:cs="Arial"/>
          <w:color w:val="000000"/>
          <w:sz w:val="22"/>
          <w:szCs w:val="22"/>
        </w:rPr>
        <w:t>:</w:t>
      </w:r>
      <w:r w:rsidR="00E508D5">
        <w:rPr>
          <w:rFonts w:ascii="Arial" w:hAnsi="Arial" w:cs="Arial"/>
          <w:color w:val="000000"/>
          <w:sz w:val="22"/>
          <w:szCs w:val="22"/>
        </w:rPr>
        <w:t xml:space="preserve"> </w:t>
      </w:r>
      <w:r w:rsidR="00E87191" w:rsidRPr="00B17B02">
        <w:rPr>
          <w:rFonts w:ascii="Arial" w:hAnsi="Arial" w:cs="Arial"/>
          <w:b/>
          <w:bCs/>
          <w:color w:val="000000"/>
          <w:sz w:val="22"/>
          <w:szCs w:val="22"/>
        </w:rPr>
        <w:t>http://127.0.0.1:5000/toppostscore/</w:t>
      </w:r>
      <w:r w:rsidR="002150A3" w:rsidRPr="00B17B02">
        <w:rPr>
          <w:rFonts w:ascii="Arial" w:hAnsi="Arial" w:cs="Arial"/>
          <w:b/>
          <w:bCs/>
          <w:color w:val="000000"/>
          <w:sz w:val="22"/>
          <w:szCs w:val="22"/>
        </w:rPr>
        <w:t>2</w:t>
      </w:r>
    </w:p>
    <w:p w14:paraId="41431B95" w14:textId="310D07A9" w:rsidR="00E87191" w:rsidRPr="00B17B02" w:rsidRDefault="007D0DB3" w:rsidP="00E508D5">
      <w:pPr>
        <w:pStyle w:val="NormalWeb"/>
        <w:numPr>
          <w:ilvl w:val="0"/>
          <w:numId w:val="1"/>
        </w:numPr>
        <w:spacing w:before="0" w:beforeAutospacing="0" w:after="20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Given a list of post identifiers, return the list sorted by score</w:t>
      </w:r>
      <w:r w:rsidR="00E87191">
        <w:rPr>
          <w:rFonts w:ascii="Arial" w:hAnsi="Arial" w:cs="Arial"/>
          <w:color w:val="000000"/>
          <w:sz w:val="22"/>
          <w:szCs w:val="22"/>
        </w:rPr>
        <w:t>:</w:t>
      </w:r>
      <w:r w:rsidR="00E508D5">
        <w:rPr>
          <w:rFonts w:ascii="Arial" w:hAnsi="Arial" w:cs="Arial"/>
          <w:color w:val="000000"/>
          <w:sz w:val="22"/>
          <w:szCs w:val="22"/>
        </w:rPr>
        <w:t xml:space="preserve"> </w:t>
      </w:r>
      <w:r w:rsidR="00E87191" w:rsidRPr="00B17B02">
        <w:rPr>
          <w:rFonts w:ascii="Arial" w:hAnsi="Arial" w:cs="Arial"/>
          <w:b/>
          <w:bCs/>
          <w:sz w:val="22"/>
          <w:szCs w:val="22"/>
        </w:rPr>
        <w:t>http://127.0.0.1:5000/</w:t>
      </w:r>
      <w:r w:rsidR="00EA476C" w:rsidRPr="00B17B02">
        <w:rPr>
          <w:rFonts w:ascii="Arial" w:hAnsi="Arial" w:cs="Arial"/>
          <w:b/>
          <w:bCs/>
          <w:sz w:val="22"/>
          <w:szCs w:val="22"/>
        </w:rPr>
        <w:t>listsortedbyscore</w:t>
      </w:r>
    </w:p>
    <w:p w14:paraId="36D66C11" w14:textId="02D63DCD" w:rsidR="00E87191" w:rsidRDefault="00E87191" w:rsidP="00E87191">
      <w:pPr>
        <w:pStyle w:val="NormalWeb"/>
        <w:spacing w:before="0" w:beforeAutospacing="0" w:after="20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Have to input a list: Example: [</w:t>
      </w:r>
      <w:r w:rsidR="00E95DFE">
        <w:rPr>
          <w:rFonts w:ascii="Arial" w:hAnsi="Arial" w:cs="Arial"/>
          <w:color w:val="000000"/>
          <w:sz w:val="22"/>
          <w:szCs w:val="22"/>
        </w:rPr>
        <w:t>0, 2</w:t>
      </w:r>
      <w:r>
        <w:rPr>
          <w:rFonts w:ascii="Arial" w:hAnsi="Arial" w:cs="Arial"/>
          <w:color w:val="000000"/>
          <w:sz w:val="22"/>
          <w:szCs w:val="22"/>
        </w:rPr>
        <w:t>]</w:t>
      </w:r>
    </w:p>
    <w:p w14:paraId="26703D36" w14:textId="09D0BE3E" w:rsidR="002E376B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creenshots</w:t>
      </w:r>
    </w:p>
    <w:p w14:paraId="281EF52A" w14:textId="4F973462" w:rsidR="003D6D50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FE9373D" wp14:editId="244556C8">
            <wp:extent cx="2968395" cy="27355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75207" cy="2741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17023" w14:textId="1CDA2DAB" w:rsidR="00E7487E" w:rsidRDefault="00E7487E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36C3035" wp14:editId="57D18B4F">
            <wp:extent cx="2877911" cy="3581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82784" cy="3587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6B609" w14:textId="500786FF" w:rsidR="00E7487E" w:rsidRDefault="004B6A73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55B3B7F" wp14:editId="14FD2F2D">
            <wp:extent cx="2351028" cy="3581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2461" cy="3598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2C093" w14:textId="375BE51B" w:rsidR="004B6A73" w:rsidRDefault="000007DF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38350FD" wp14:editId="6D1AC747">
            <wp:extent cx="2606722" cy="436626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6674" cy="43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10F74" w14:textId="787514CE" w:rsidR="000007DF" w:rsidRDefault="00470333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2AE4D17" wp14:editId="3633B35F">
            <wp:extent cx="2515025" cy="4366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5721" cy="4384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261C" w14:textId="248AC14D" w:rsidR="00470333" w:rsidRDefault="005F72F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BC2EBD2" wp14:editId="325290D3">
            <wp:extent cx="2692136" cy="47472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02631" cy="4765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667DB" w14:textId="4DCA788A" w:rsidR="005F72FD" w:rsidRDefault="00BD28A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E7DDD4E" wp14:editId="6123F6E3">
            <wp:extent cx="2646308" cy="5006340"/>
            <wp:effectExtent l="0" t="0" r="190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46308" cy="500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F25F7" w14:textId="07E05AC9" w:rsidR="00BD28A5" w:rsidRDefault="00BD28A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50793C8" w14:textId="77777777" w:rsidR="00BD28A5" w:rsidRDefault="00BD28A5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CFF5E07" w14:textId="77777777" w:rsidR="003D6D50" w:rsidRDefault="003D6D50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3D6D50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D93D53"/>
    <w:multiLevelType w:val="multilevel"/>
    <w:tmpl w:val="B37E7C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MzY2NTY0MzIxNDNW0lEKTi0uzszPAykwqgUA/dCjriwAAAA="/>
  </w:docVars>
  <w:rsids>
    <w:rsidRoot w:val="002E376B"/>
    <w:rsid w:val="000007DF"/>
    <w:rsid w:val="000751A3"/>
    <w:rsid w:val="000A06AA"/>
    <w:rsid w:val="000F2FB8"/>
    <w:rsid w:val="00194F6D"/>
    <w:rsid w:val="00195933"/>
    <w:rsid w:val="002150A3"/>
    <w:rsid w:val="002E376B"/>
    <w:rsid w:val="00365F6B"/>
    <w:rsid w:val="003905A9"/>
    <w:rsid w:val="003D6D50"/>
    <w:rsid w:val="00470333"/>
    <w:rsid w:val="00474FD2"/>
    <w:rsid w:val="004B6A73"/>
    <w:rsid w:val="00504846"/>
    <w:rsid w:val="00520152"/>
    <w:rsid w:val="005F72FD"/>
    <w:rsid w:val="007D0DB3"/>
    <w:rsid w:val="008C2DC3"/>
    <w:rsid w:val="00B17B02"/>
    <w:rsid w:val="00BD28A5"/>
    <w:rsid w:val="00BD552D"/>
    <w:rsid w:val="00D95AF5"/>
    <w:rsid w:val="00E420E2"/>
    <w:rsid w:val="00E508D5"/>
    <w:rsid w:val="00E7487E"/>
    <w:rsid w:val="00E87191"/>
    <w:rsid w:val="00E95DFE"/>
    <w:rsid w:val="00EA4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5C37"/>
  <w15:docId w15:val="{76549807-8D5D-400D-9C40-2CCC63ECA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semiHidden/>
    <w:unhideWhenUsed/>
    <w:rsid w:val="007D0D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D0DB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0D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56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7</Pages>
  <Words>256</Words>
  <Characters>1464</Characters>
  <Application>Microsoft Office Word</Application>
  <DocSecurity>0</DocSecurity>
  <Lines>12</Lines>
  <Paragraphs>3</Paragraphs>
  <ScaleCrop>false</ScaleCrop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dc:description/>
  <cp:lastModifiedBy>Joseph Hoang</cp:lastModifiedBy>
  <cp:revision>31</cp:revision>
  <dcterms:created xsi:type="dcterms:W3CDTF">2020-03-07T05:02:00Z</dcterms:created>
  <dcterms:modified xsi:type="dcterms:W3CDTF">2020-05-02T07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